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372D33" w14:textId="734EF20A" w:rsidR="00972B2B" w:rsidRPr="0063036F" w:rsidRDefault="00B52304" w:rsidP="0063036F">
      <w:pPr>
        <w:pStyle w:val="Heading1"/>
      </w:pPr>
      <w:r>
        <w:t>Recipe name</w:t>
      </w:r>
    </w:p>
    <w:p w14:paraId="20CDC8AF" w14:textId="77777777" w:rsidR="00972B2B" w:rsidRDefault="00972B2B"/>
    <w:p w14:paraId="11989C2C" w14:textId="77777777" w:rsidR="00972B2B" w:rsidRDefault="00972B2B" w:rsidP="0063036F">
      <w:pPr>
        <w:pStyle w:val="Heading2"/>
      </w:pPr>
      <w:r>
        <w:t>Ingredients:</w:t>
      </w:r>
    </w:p>
    <w:p w14:paraId="57C4962A" w14:textId="36A851C9" w:rsidR="00972B2B" w:rsidRDefault="00972B2B"/>
    <w:p w14:paraId="2BC1C065" w14:textId="77777777" w:rsidR="00972B2B" w:rsidRDefault="00972B2B"/>
    <w:p w14:paraId="42FEB530" w14:textId="77777777" w:rsidR="00972B2B" w:rsidRDefault="00972B2B" w:rsidP="0063036F">
      <w:pPr>
        <w:pStyle w:val="Heading2"/>
      </w:pPr>
      <w:r>
        <w:t>Directions:</w:t>
      </w:r>
      <w:bookmarkStart w:id="0" w:name="_GoBack"/>
      <w:bookmarkEnd w:id="0"/>
    </w:p>
    <w:sectPr w:rsidR="00972B2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DF1029" w14:textId="77777777" w:rsidR="001A55C2" w:rsidRDefault="001A55C2" w:rsidP="0063036F">
      <w:pPr>
        <w:spacing w:after="0" w:line="240" w:lineRule="auto"/>
      </w:pPr>
      <w:r>
        <w:separator/>
      </w:r>
    </w:p>
  </w:endnote>
  <w:endnote w:type="continuationSeparator" w:id="0">
    <w:p w14:paraId="5E3DEDE4" w14:textId="77777777" w:rsidR="001A55C2" w:rsidRDefault="001A55C2" w:rsidP="006303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A959D1" w14:textId="77777777" w:rsidR="00F10063" w:rsidRDefault="00F1006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FF3B8B" w14:textId="5ED78812" w:rsidR="0063036F" w:rsidRDefault="0063036F">
    <w:pPr>
      <w:pStyle w:val="Footer"/>
    </w:pPr>
    <w:r>
      <w:rPr>
        <w:rFonts w:cstheme="minorHAnsi"/>
      </w:rPr>
      <w:t xml:space="preserve">© 2021 </w:t>
    </w:r>
    <w:r>
      <w:t>F</w:t>
    </w:r>
    <w:r w:rsidR="00F10063">
      <w:t>un</w:t>
    </w:r>
    <w:r>
      <w:t xml:space="preserve"> Outstanding Options for Devouring</w:t>
    </w:r>
  </w:p>
  <w:p w14:paraId="322DBD3A" w14:textId="1FC11544" w:rsidR="0063036F" w:rsidRDefault="0063036F">
    <w:pPr>
      <w:pStyle w:val="Footer"/>
    </w:pPr>
    <w:r>
      <w:t>IST 4654/6654 – Group One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B759BD" w14:textId="77777777" w:rsidR="00F10063" w:rsidRDefault="00F100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4B3008" w14:textId="77777777" w:rsidR="001A55C2" w:rsidRDefault="001A55C2" w:rsidP="0063036F">
      <w:pPr>
        <w:spacing w:after="0" w:line="240" w:lineRule="auto"/>
      </w:pPr>
      <w:r>
        <w:separator/>
      </w:r>
    </w:p>
  </w:footnote>
  <w:footnote w:type="continuationSeparator" w:id="0">
    <w:p w14:paraId="75CD07DD" w14:textId="77777777" w:rsidR="001A55C2" w:rsidRDefault="001A55C2" w:rsidP="006303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6F9FD5" w14:textId="6176FFF6" w:rsidR="0063036F" w:rsidRDefault="001A55C2">
    <w:pPr>
      <w:pStyle w:val="Header"/>
    </w:pPr>
    <w:r>
      <w:rPr>
        <w:noProof/>
      </w:rPr>
      <w:pict w14:anchorId="2D46734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1334938" o:spid="_x0000_s2050" type="#_x0000_t75" style="position:absolute;margin-left:0;margin-top:0;width:707.7pt;height:836.85pt;z-index:-251657216;mso-position-horizontal:center;mso-position-horizontal-relative:margin;mso-position-vertical:center;mso-position-vertical-relative:margin" o:allowincell="f">
          <v:imagedata r:id="rId1" o:title="bwVeggie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9CEFFA" w14:textId="02C2699B" w:rsidR="0063036F" w:rsidRDefault="001A55C2">
    <w:pPr>
      <w:pStyle w:val="Header"/>
    </w:pPr>
    <w:r>
      <w:rPr>
        <w:noProof/>
      </w:rPr>
      <w:pict w14:anchorId="775A12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1334939" o:spid="_x0000_s2051" type="#_x0000_t75" style="position:absolute;margin-left:0;margin-top:0;width:707.7pt;height:836.85pt;z-index:-251656192;mso-position-horizontal:center;mso-position-horizontal-relative:margin;mso-position-vertical:center;mso-position-vertical-relative:margin" o:allowincell="f">
          <v:imagedata r:id="rId1" o:title="bwVeggies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A01A9F" w14:textId="74558FD7" w:rsidR="0063036F" w:rsidRDefault="001A55C2">
    <w:pPr>
      <w:pStyle w:val="Header"/>
    </w:pPr>
    <w:r>
      <w:rPr>
        <w:noProof/>
      </w:rPr>
      <w:pict w14:anchorId="117C1D2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1334937" o:spid="_x0000_s2049" type="#_x0000_t75" style="position:absolute;margin-left:0;margin-top:0;width:707.7pt;height:836.85pt;z-index:-251658240;mso-position-horizontal:center;mso-position-horizontal-relative:margin;mso-position-vertical:center;mso-position-vertical-relative:margin" o:allowincell="f">
          <v:imagedata r:id="rId1" o:title="bwVeggie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245AFD"/>
    <w:multiLevelType w:val="hybridMultilevel"/>
    <w:tmpl w:val="C47AE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2142CD"/>
    <w:multiLevelType w:val="hybridMultilevel"/>
    <w:tmpl w:val="F1060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sTA0NTIwNjA3NjdQ0lEKTi0uzszPAykwrgUAGcOfECwAAAA="/>
  </w:docVars>
  <w:rsids>
    <w:rsidRoot w:val="00972B2B"/>
    <w:rsid w:val="001A55C2"/>
    <w:rsid w:val="005C6971"/>
    <w:rsid w:val="0063036F"/>
    <w:rsid w:val="00972B2B"/>
    <w:rsid w:val="00AB23BF"/>
    <w:rsid w:val="00AD5451"/>
    <w:rsid w:val="00B52304"/>
    <w:rsid w:val="00BB26B6"/>
    <w:rsid w:val="00DB0BB7"/>
    <w:rsid w:val="00F10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826E03D"/>
  <w15:chartTrackingRefBased/>
  <w15:docId w15:val="{D4D6BCA7-5FD2-46F0-A6AC-E459A8438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03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4D5D53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036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4D5D53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2B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303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036F"/>
  </w:style>
  <w:style w:type="paragraph" w:styleId="Footer">
    <w:name w:val="footer"/>
    <w:basedOn w:val="Normal"/>
    <w:link w:val="FooterChar"/>
    <w:uiPriority w:val="99"/>
    <w:unhideWhenUsed/>
    <w:rsid w:val="006303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036F"/>
  </w:style>
  <w:style w:type="character" w:customStyle="1" w:styleId="Heading1Char">
    <w:name w:val="Heading 1 Char"/>
    <w:basedOn w:val="DefaultParagraphFont"/>
    <w:link w:val="Heading1"/>
    <w:uiPriority w:val="9"/>
    <w:rsid w:val="0063036F"/>
    <w:rPr>
      <w:rFonts w:asciiTheme="majorHAnsi" w:eastAsiaTheme="majorEastAsia" w:hAnsiTheme="majorHAnsi" w:cstheme="majorBidi"/>
      <w:b/>
      <w:color w:val="4D5D53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036F"/>
    <w:rPr>
      <w:rFonts w:asciiTheme="majorHAnsi" w:eastAsiaTheme="majorEastAsia" w:hAnsiTheme="majorHAnsi" w:cstheme="majorBidi"/>
      <w:b/>
      <w:color w:val="4D5D53"/>
      <w:sz w:val="32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University of Science and Technology</Company>
  <LinksUpToDate>false</LinksUpToDate>
  <CharactersWithSpaces>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ardon, Elizabeth</dc:creator>
  <cp:keywords/>
  <dc:description/>
  <cp:lastModifiedBy>Reardon, Elizabeth</cp:lastModifiedBy>
  <cp:revision>2</cp:revision>
  <dcterms:created xsi:type="dcterms:W3CDTF">2021-04-05T23:13:00Z</dcterms:created>
  <dcterms:modified xsi:type="dcterms:W3CDTF">2021-04-05T23:13:00Z</dcterms:modified>
</cp:coreProperties>
</file>